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b55d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9T23:34:21Z</dcterms:created>
  <dcterms:modified xsi:type="dcterms:W3CDTF">2017-08-29T23:34:21Z</dcterms:modified>
</cp:coreProperties>
</file>